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D9F33" w14:textId="77777777" w:rsidR="00FB5A4C" w:rsidRDefault="00FB5A4C" w:rsidP="005827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F3A6860" w14:textId="5F61699D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-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0B40B30A" w14:textId="2DB9CF22" w:rsidR="009F7C64" w:rsidRPr="003A271F" w:rsidRDefault="00740AB5" w:rsidP="003A271F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3A271F">
        <w:rPr>
          <w:rFonts w:asciiTheme="majorBidi" w:hAnsiTheme="majorBidi" w:cstheme="majorBidi"/>
          <w:sz w:val="20"/>
          <w:szCs w:val="20"/>
        </w:rPr>
        <w:t>Phone: +98-(911) 778 4216</w:t>
      </w:r>
      <w:r w:rsidR="003A271F" w:rsidRPr="003A271F">
        <w:rPr>
          <w:rFonts w:asciiTheme="majorBidi" w:hAnsiTheme="majorBidi" w:cstheme="majorBidi"/>
          <w:sz w:val="20"/>
          <w:szCs w:val="20"/>
        </w:rPr>
        <w:t xml:space="preserve"> </w:t>
      </w:r>
      <w:r w:rsidR="003A271F">
        <w:rPr>
          <w:rFonts w:asciiTheme="majorBidi" w:hAnsiTheme="majorBidi" w:cstheme="majorBidi"/>
          <w:sz w:val="20"/>
          <w:szCs w:val="20"/>
        </w:rPr>
        <w:t xml:space="preserve">     </w:t>
      </w:r>
      <w:r w:rsidR="001D65B8">
        <w:rPr>
          <w:rFonts w:asciiTheme="majorBidi" w:hAnsiTheme="majorBidi" w:cstheme="majorBidi"/>
          <w:sz w:val="20"/>
          <w:szCs w:val="20"/>
        </w:rPr>
        <w:t xml:space="preserve">        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</w:t>
        </w:r>
        <w:bookmarkStart w:id="0" w:name="_GoBack"/>
        <w:bookmarkEnd w:id="0"/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com</w:t>
        </w:r>
      </w:hyperlink>
      <w:r w:rsidR="003A271F">
        <w:rPr>
          <w:rFonts w:asciiTheme="majorBidi" w:hAnsiTheme="majorBidi" w:cstheme="majorBidi"/>
          <w:sz w:val="20"/>
          <w:szCs w:val="20"/>
        </w:rPr>
        <w:t xml:space="preserve">           </w:t>
      </w:r>
      <w:r w:rsidR="001D65B8">
        <w:rPr>
          <w:rFonts w:asciiTheme="majorBidi" w:hAnsiTheme="majorBidi" w:cstheme="majorBidi"/>
          <w:sz w:val="20"/>
          <w:szCs w:val="20"/>
        </w:rPr>
        <w:t xml:space="preserve">  </w:t>
      </w:r>
      <w:r w:rsidR="003A271F">
        <w:rPr>
          <w:rFonts w:asciiTheme="majorBidi" w:hAnsiTheme="majorBidi" w:cstheme="majorBidi"/>
          <w:sz w:val="20"/>
          <w:szCs w:val="20"/>
        </w:rPr>
        <w:t xml:space="preserve">  </w:t>
      </w:r>
      <w:r w:rsidR="003A271F" w:rsidRPr="003A271F">
        <w:rPr>
          <w:rFonts w:asciiTheme="majorBidi" w:hAnsiTheme="majorBidi" w:cstheme="majorBidi"/>
          <w:sz w:val="20"/>
          <w:szCs w:val="20"/>
        </w:rPr>
        <w:t>W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bsite: </w:t>
      </w:r>
      <w:hyperlink r:id="rId6" w:history="1"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https://taharostami.gith</w:t>
        </w:r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u</w:t>
        </w:r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244"/>
      </w:tblGrid>
      <w:tr w:rsidR="0069418A" w14:paraId="7B1C7CF8" w14:textId="77777777" w:rsidTr="00C93753">
        <w:trPr>
          <w:trHeight w:val="1867"/>
        </w:trPr>
        <w:tc>
          <w:tcPr>
            <w:tcW w:w="819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24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C93753">
        <w:trPr>
          <w:trHeight w:val="1867"/>
        </w:trPr>
        <w:tc>
          <w:tcPr>
            <w:tcW w:w="819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4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046BAEA" w14:textId="6621F714" w:rsidR="009A6579" w:rsidRPr="003A271F" w:rsidRDefault="00F44F7E" w:rsidP="003A271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DEE24FE" w:rsidR="00E84EAE" w:rsidRPr="00E472D3" w:rsidRDefault="00E84EAE" w:rsidP="00DC17F9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="00DC17F9" w:rsidRPr="00DC17F9">
        <w:rPr>
          <w:rFonts w:asciiTheme="majorBidi" w:hAnsiTheme="majorBidi" w:cstheme="majorBidi"/>
          <w:sz w:val="20"/>
          <w:szCs w:val="20"/>
        </w:rPr>
        <w:t>Under R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3B37FCB9" w14:textId="75284B48" w:rsidR="00E67ACB" w:rsidRPr="003A271F" w:rsidRDefault="00E67ACB" w:rsidP="003A271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C3FF145" w:rsidR="00A464BA" w:rsidRDefault="00D04FAD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1E6949">
        <w:rPr>
          <w:rFonts w:asciiTheme="majorBidi" w:hAnsiTheme="majorBidi" w:cstheme="majorBidi"/>
          <w:sz w:val="20"/>
          <w:szCs w:val="20"/>
        </w:rPr>
        <w:t>Associate</w:t>
      </w:r>
      <w:r w:rsidR="00A23099"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13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4" w:history="1"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B921B4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5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5151C21" w14:textId="2EDC1F79" w:rsidR="0054782C" w:rsidRDefault="00F42A5E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390650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  <w:r w:rsidR="00164C6C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7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13F96085" w14:textId="75396342" w:rsidR="00E770E4" w:rsidRPr="00080DB2" w:rsidRDefault="002E0187" w:rsidP="00080DB2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1E6949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9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sectPr w:rsidR="00E770E4" w:rsidRPr="00080DB2" w:rsidSect="00F25C3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07AD5"/>
    <w:rsid w:val="00010FA0"/>
    <w:rsid w:val="000252E2"/>
    <w:rsid w:val="00027149"/>
    <w:rsid w:val="000272D5"/>
    <w:rsid w:val="000414DC"/>
    <w:rsid w:val="00045185"/>
    <w:rsid w:val="00053E4E"/>
    <w:rsid w:val="000543A7"/>
    <w:rsid w:val="0006676E"/>
    <w:rsid w:val="0007524A"/>
    <w:rsid w:val="00080DB2"/>
    <w:rsid w:val="00082BD1"/>
    <w:rsid w:val="00082CF6"/>
    <w:rsid w:val="00086062"/>
    <w:rsid w:val="00093828"/>
    <w:rsid w:val="00097F16"/>
    <w:rsid w:val="000A1B83"/>
    <w:rsid w:val="000B3D77"/>
    <w:rsid w:val="000D13E1"/>
    <w:rsid w:val="000D3356"/>
    <w:rsid w:val="000E0FE3"/>
    <w:rsid w:val="001018A8"/>
    <w:rsid w:val="001217F0"/>
    <w:rsid w:val="0012279B"/>
    <w:rsid w:val="00131D5C"/>
    <w:rsid w:val="0013741A"/>
    <w:rsid w:val="0014389D"/>
    <w:rsid w:val="00152CBB"/>
    <w:rsid w:val="00155F23"/>
    <w:rsid w:val="001639EF"/>
    <w:rsid w:val="00164C6C"/>
    <w:rsid w:val="00171E61"/>
    <w:rsid w:val="001846EF"/>
    <w:rsid w:val="0018601E"/>
    <w:rsid w:val="0019018F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4131"/>
    <w:rsid w:val="001D65B8"/>
    <w:rsid w:val="001E6949"/>
    <w:rsid w:val="001F15F6"/>
    <w:rsid w:val="002042ED"/>
    <w:rsid w:val="002179EF"/>
    <w:rsid w:val="00221884"/>
    <w:rsid w:val="00222C1A"/>
    <w:rsid w:val="002275E0"/>
    <w:rsid w:val="00230D2A"/>
    <w:rsid w:val="0023678E"/>
    <w:rsid w:val="0024008F"/>
    <w:rsid w:val="00252C43"/>
    <w:rsid w:val="0026152F"/>
    <w:rsid w:val="002751DC"/>
    <w:rsid w:val="0027795F"/>
    <w:rsid w:val="002930D3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21315"/>
    <w:rsid w:val="00330A26"/>
    <w:rsid w:val="00340071"/>
    <w:rsid w:val="00361420"/>
    <w:rsid w:val="00385161"/>
    <w:rsid w:val="00390650"/>
    <w:rsid w:val="00394076"/>
    <w:rsid w:val="00394F15"/>
    <w:rsid w:val="003A271F"/>
    <w:rsid w:val="003A374C"/>
    <w:rsid w:val="003A70CA"/>
    <w:rsid w:val="003B6BF6"/>
    <w:rsid w:val="003C4566"/>
    <w:rsid w:val="003C6140"/>
    <w:rsid w:val="003D0629"/>
    <w:rsid w:val="003D6440"/>
    <w:rsid w:val="003E01D9"/>
    <w:rsid w:val="003E20FB"/>
    <w:rsid w:val="003F2040"/>
    <w:rsid w:val="00404E7B"/>
    <w:rsid w:val="00410891"/>
    <w:rsid w:val="0041251D"/>
    <w:rsid w:val="00415B62"/>
    <w:rsid w:val="00423678"/>
    <w:rsid w:val="004479F1"/>
    <w:rsid w:val="00472DAC"/>
    <w:rsid w:val="00493B83"/>
    <w:rsid w:val="004953A3"/>
    <w:rsid w:val="004A22FE"/>
    <w:rsid w:val="004C44E7"/>
    <w:rsid w:val="004D66E1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400A5"/>
    <w:rsid w:val="0054401D"/>
    <w:rsid w:val="0054782C"/>
    <w:rsid w:val="005529F7"/>
    <w:rsid w:val="0055384A"/>
    <w:rsid w:val="00565FCC"/>
    <w:rsid w:val="00571092"/>
    <w:rsid w:val="00571CB1"/>
    <w:rsid w:val="00575B48"/>
    <w:rsid w:val="00577BE9"/>
    <w:rsid w:val="005827BA"/>
    <w:rsid w:val="00596860"/>
    <w:rsid w:val="005968E6"/>
    <w:rsid w:val="005A20F7"/>
    <w:rsid w:val="005C5CC2"/>
    <w:rsid w:val="005D5EFB"/>
    <w:rsid w:val="005E109E"/>
    <w:rsid w:val="005E1313"/>
    <w:rsid w:val="005E5E13"/>
    <w:rsid w:val="006013F1"/>
    <w:rsid w:val="00604D56"/>
    <w:rsid w:val="0062070C"/>
    <w:rsid w:val="006321C8"/>
    <w:rsid w:val="00633F68"/>
    <w:rsid w:val="00640558"/>
    <w:rsid w:val="00647E6D"/>
    <w:rsid w:val="00657D4D"/>
    <w:rsid w:val="0066530D"/>
    <w:rsid w:val="006739B9"/>
    <w:rsid w:val="00690D85"/>
    <w:rsid w:val="0069418A"/>
    <w:rsid w:val="006946D4"/>
    <w:rsid w:val="006A0FFF"/>
    <w:rsid w:val="006B3C7F"/>
    <w:rsid w:val="006B6913"/>
    <w:rsid w:val="006C3ADC"/>
    <w:rsid w:val="006C40A7"/>
    <w:rsid w:val="006E793A"/>
    <w:rsid w:val="00702FDF"/>
    <w:rsid w:val="00707F6F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62B"/>
    <w:rsid w:val="00765DBF"/>
    <w:rsid w:val="00773E58"/>
    <w:rsid w:val="007762AC"/>
    <w:rsid w:val="00783384"/>
    <w:rsid w:val="00790910"/>
    <w:rsid w:val="007A062D"/>
    <w:rsid w:val="007A615C"/>
    <w:rsid w:val="007A7E53"/>
    <w:rsid w:val="007B043E"/>
    <w:rsid w:val="007B1FD5"/>
    <w:rsid w:val="007B74F3"/>
    <w:rsid w:val="007E347E"/>
    <w:rsid w:val="00815792"/>
    <w:rsid w:val="00842F38"/>
    <w:rsid w:val="00845EA8"/>
    <w:rsid w:val="00855086"/>
    <w:rsid w:val="008623B4"/>
    <w:rsid w:val="00876D0B"/>
    <w:rsid w:val="008808D1"/>
    <w:rsid w:val="008B05EF"/>
    <w:rsid w:val="008B4B7F"/>
    <w:rsid w:val="008B4CC5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C0300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29E5"/>
    <w:rsid w:val="00A936AF"/>
    <w:rsid w:val="00A93993"/>
    <w:rsid w:val="00A943CB"/>
    <w:rsid w:val="00A96F1E"/>
    <w:rsid w:val="00AB1DCB"/>
    <w:rsid w:val="00AE705A"/>
    <w:rsid w:val="00B02732"/>
    <w:rsid w:val="00B52B6D"/>
    <w:rsid w:val="00B56A18"/>
    <w:rsid w:val="00B66C22"/>
    <w:rsid w:val="00B7666B"/>
    <w:rsid w:val="00B80DF1"/>
    <w:rsid w:val="00B921B4"/>
    <w:rsid w:val="00B967F4"/>
    <w:rsid w:val="00B97FDF"/>
    <w:rsid w:val="00BA1795"/>
    <w:rsid w:val="00BA32C6"/>
    <w:rsid w:val="00BA70D6"/>
    <w:rsid w:val="00BA7F2A"/>
    <w:rsid w:val="00BB008B"/>
    <w:rsid w:val="00BB3ACD"/>
    <w:rsid w:val="00BB685A"/>
    <w:rsid w:val="00BC0307"/>
    <w:rsid w:val="00BE095E"/>
    <w:rsid w:val="00BE1CC3"/>
    <w:rsid w:val="00BE35AD"/>
    <w:rsid w:val="00BE3EDA"/>
    <w:rsid w:val="00C20F6C"/>
    <w:rsid w:val="00C418E4"/>
    <w:rsid w:val="00C443A0"/>
    <w:rsid w:val="00C4616B"/>
    <w:rsid w:val="00C572B2"/>
    <w:rsid w:val="00C64DF1"/>
    <w:rsid w:val="00C66B62"/>
    <w:rsid w:val="00C720FE"/>
    <w:rsid w:val="00C93753"/>
    <w:rsid w:val="00C953D9"/>
    <w:rsid w:val="00CA0ED1"/>
    <w:rsid w:val="00CA64E1"/>
    <w:rsid w:val="00CB5153"/>
    <w:rsid w:val="00CD5D5E"/>
    <w:rsid w:val="00CF6636"/>
    <w:rsid w:val="00D012D8"/>
    <w:rsid w:val="00D04FAD"/>
    <w:rsid w:val="00D244E1"/>
    <w:rsid w:val="00D318F8"/>
    <w:rsid w:val="00D32DA1"/>
    <w:rsid w:val="00D41C7B"/>
    <w:rsid w:val="00D566F8"/>
    <w:rsid w:val="00D62B08"/>
    <w:rsid w:val="00D77989"/>
    <w:rsid w:val="00D963E2"/>
    <w:rsid w:val="00DC17F9"/>
    <w:rsid w:val="00DC24A5"/>
    <w:rsid w:val="00DC57D3"/>
    <w:rsid w:val="00DC58E6"/>
    <w:rsid w:val="00DC6CFA"/>
    <w:rsid w:val="00DC76F6"/>
    <w:rsid w:val="00DE26D9"/>
    <w:rsid w:val="00DF192B"/>
    <w:rsid w:val="00E12792"/>
    <w:rsid w:val="00E13EC5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534"/>
    <w:rsid w:val="00E87FA3"/>
    <w:rsid w:val="00EA76F1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F7E"/>
    <w:rsid w:val="00F462A7"/>
    <w:rsid w:val="00F81507"/>
    <w:rsid w:val="00F82C27"/>
    <w:rsid w:val="00F83395"/>
    <w:rsid w:val="00F83730"/>
    <w:rsid w:val="00F87768"/>
    <w:rsid w:val="00F9200A"/>
    <w:rsid w:val="00FA4FE3"/>
    <w:rsid w:val="00FB0A83"/>
    <w:rsid w:val="00FB5A4C"/>
    <w:rsid w:val="00FC0745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1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17" Type="http://schemas.openxmlformats.org/officeDocument/2006/relationships/hyperlink" Target="https://web.nit.ac.ir/~gholamirud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user=gMfblzgAAAAJ&amp;hl=en&amp;oi=ao" TargetMode="External"/><Relationship Id="rId20" Type="http://schemas.openxmlformats.org/officeDocument/2006/relationships/hyperlink" Target="https://member.nit.ac.ir/home.php?sp=39101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www.modares.ac.ir/~sjalili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yperlink" Target="https://scholar.google.com/citations?user=0CBvqa8AAAAJ&amp;hl=en&amp;oi=a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scholar.google.com/citations?hl=en&amp;user=j6gUwMkAAAAJ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834</cp:revision>
  <cp:lastPrinted>2023-04-07T10:12:00Z</cp:lastPrinted>
  <dcterms:created xsi:type="dcterms:W3CDTF">2022-12-24T13:54:00Z</dcterms:created>
  <dcterms:modified xsi:type="dcterms:W3CDTF">2023-04-16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